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t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8740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83cf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21"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21"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1-17T09:10:37Z</dcterms:created>
  <dcterms:modified xsi:type="dcterms:W3CDTF">2020-01-17T09:10:37Z</dcterms:modified>
</cp:coreProperties>
</file>